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>Course code: PH447                                                                        Course title: Nano Electronic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4A7F82" w:rsidRDefault="00377304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4A7F82" w:rsidRDefault="00377304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4A7F82" w:rsidRDefault="00377304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4A7F82" w:rsidRDefault="00377304">
            <w:r>
              <w:t>Solid State Physics / Electron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nanoscale electronic devices, quantum transport, advanced MOSFET concepts, carbon-based electronics, spintronics, and nanoelectronic fabrication techniques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Device modeling discussions</w:t>
      </w:r>
      <w:r>
        <w:br/>
        <w:t>- Problem solving</w:t>
      </w:r>
      <w:r>
        <w:br/>
        <w:t>- Quizzes &amp; assignments</w:t>
      </w:r>
    </w:p>
    <w:p w:rsidR="00290B81" w:rsidRDefault="00290B81" w:rsidP="00C43620"/>
    <w:p w:rsidR="00345435" w:rsidRPr="004513CB" w:rsidRDefault="00345435" w:rsidP="00345435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345435" w:rsidRDefault="00345435" w:rsidP="00345435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345435" w:rsidRDefault="00345435" w:rsidP="00345435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345435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345435" w:rsidRPr="001268DB" w:rsidRDefault="00345435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345435" w:rsidRPr="001268DB" w:rsidRDefault="00345435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345435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345435" w:rsidRPr="001268DB" w:rsidRDefault="00345435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345435" w:rsidRPr="001268DB" w:rsidRDefault="00345435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345435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345435" w:rsidRPr="001268DB" w:rsidRDefault="00345435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345435" w:rsidRPr="001268DB" w:rsidRDefault="00345435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345435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345435" w:rsidRPr="001268DB" w:rsidRDefault="00345435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345435" w:rsidRPr="001268DB" w:rsidRDefault="00345435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345435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345435" w:rsidRPr="001268DB" w:rsidRDefault="00345435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345435" w:rsidRPr="001268DB" w:rsidRDefault="00345435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345435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345435" w:rsidRPr="001268DB" w:rsidRDefault="00345435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345435" w:rsidRPr="001268DB" w:rsidRDefault="00345435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345435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345435" w:rsidRPr="001268DB" w:rsidRDefault="00345435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345435" w:rsidRPr="001268DB" w:rsidRDefault="00345435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345435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345435" w:rsidRPr="001268DB" w:rsidRDefault="00345435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345435" w:rsidRPr="001268DB" w:rsidRDefault="00345435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345435" w:rsidRDefault="00345435" w:rsidP="00345435">
      <w:pPr>
        <w:tabs>
          <w:tab w:val="left" w:pos="930"/>
        </w:tabs>
        <w:rPr>
          <w:sz w:val="28"/>
          <w:szCs w:val="28"/>
        </w:rPr>
      </w:pPr>
    </w:p>
    <w:p w:rsidR="00345435" w:rsidRDefault="00345435" w:rsidP="00345435"/>
    <w:p w:rsidR="00290B81" w:rsidRDefault="00290B81" w:rsidP="00C43620"/>
    <w:p w:rsidR="00345435" w:rsidRDefault="00345435" w:rsidP="00C43620"/>
    <w:p w:rsidR="00345435" w:rsidRDefault="00345435" w:rsidP="00C43620"/>
    <w:p w:rsidR="00345435" w:rsidRDefault="00345435" w:rsidP="00C43620"/>
    <w:p w:rsidR="00290B81" w:rsidRPr="00290B81" w:rsidRDefault="00290B81" w:rsidP="00290B81"/>
    <w:p w:rsidR="00290B81" w:rsidRDefault="00290B81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Nanoelectronics and Information Technology – Rainer Waser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Fundamentals of Nanoelectronics – George W. Hanson</w:t>
      </w:r>
    </w:p>
    <w:p w:rsidR="00A84A9F" w:rsidRDefault="00A84A9F" w:rsidP="00290B81"/>
    <w:p w:rsidR="0022737D" w:rsidRDefault="0022737D" w:rsidP="00290B81"/>
    <w:p w:rsidR="00A84A9F" w:rsidRPr="00A84A9F" w:rsidRDefault="00A84A9F" w:rsidP="00A84A9F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</w:p>
    <w:p w:rsidR="00A84A9F" w:rsidRDefault="00BC712A" w:rsidP="00A84A9F">
      <w:pPr>
        <w:spacing w:line="480" w:lineRule="auto"/>
      </w:pPr>
      <w:r>
        <w:t xml:space="preserve">Course code: </w:t>
      </w:r>
      <w:r w:rsidR="00A84A9F">
        <w:t xml:space="preserve">                </w:t>
      </w:r>
      <w:r>
        <w:t xml:space="preserve">                                                                </w:t>
      </w:r>
      <w:r w:rsidR="00A84A9F">
        <w:t xml:space="preserve">Course title: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4A7F82" w:rsidRDefault="00377304">
            <w:r>
              <w:t>Introduction to nanoelectronics; Moore’s law</w:t>
            </w:r>
          </w:p>
        </w:tc>
        <w:tc>
          <w:tcPr>
            <w:tcW w:w="3227" w:type="dxa"/>
          </w:tcPr>
          <w:p w:rsidR="004A7F82" w:rsidRDefault="00377304">
            <w:r>
              <w:t>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4A7F82" w:rsidRDefault="00377304">
            <w:r>
              <w:t>Quantum confinement &amp; energy quantization</w:t>
            </w:r>
          </w:p>
        </w:tc>
        <w:tc>
          <w:tcPr>
            <w:tcW w:w="3227" w:type="dxa"/>
          </w:tcPr>
          <w:p w:rsidR="004A7F82" w:rsidRDefault="00377304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4A7F82" w:rsidRDefault="00377304">
            <w:r>
              <w:t>Electron transport at nanoscale</w:t>
            </w:r>
          </w:p>
        </w:tc>
        <w:tc>
          <w:tcPr>
            <w:tcW w:w="3227" w:type="dxa"/>
          </w:tcPr>
          <w:p w:rsidR="004A7F82" w:rsidRDefault="00377304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4A7F82" w:rsidRDefault="00377304">
            <w:r>
              <w:t>Ballistic &amp; diffusive transport</w:t>
            </w:r>
          </w:p>
        </w:tc>
        <w:tc>
          <w:tcPr>
            <w:tcW w:w="3227" w:type="dxa"/>
          </w:tcPr>
          <w:p w:rsidR="004A7F82" w:rsidRDefault="00377304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4A7F82" w:rsidRDefault="00377304">
            <w:r>
              <w:t>Carbon nanotubes &amp; graphene electronics</w:t>
            </w:r>
          </w:p>
        </w:tc>
        <w:tc>
          <w:tcPr>
            <w:tcW w:w="3227" w:type="dxa"/>
          </w:tcPr>
          <w:p w:rsidR="004A7F82" w:rsidRDefault="00377304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4A7F82" w:rsidRDefault="00377304">
            <w:r>
              <w:t>Nanowires &amp; quantum dots</w:t>
            </w:r>
          </w:p>
        </w:tc>
        <w:tc>
          <w:tcPr>
            <w:tcW w:w="3227" w:type="dxa"/>
          </w:tcPr>
          <w:p w:rsidR="004A7F82" w:rsidRDefault="00377304">
            <w:r>
              <w:t>Ch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4A7F82" w:rsidRDefault="00377304">
            <w:r>
              <w:t>MOSFET scaling &amp; short-channel effects</w:t>
            </w:r>
          </w:p>
        </w:tc>
        <w:tc>
          <w:tcPr>
            <w:tcW w:w="3227" w:type="dxa"/>
          </w:tcPr>
          <w:p w:rsidR="004A7F82" w:rsidRDefault="00377304">
            <w:r>
              <w:t>Ch6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4A7F82" w:rsidRDefault="00377304">
            <w:r>
              <w:t>High-k dielectrics &amp; advanced gate materials</w:t>
            </w:r>
          </w:p>
        </w:tc>
        <w:tc>
          <w:tcPr>
            <w:tcW w:w="3227" w:type="dxa"/>
          </w:tcPr>
          <w:p w:rsidR="004A7F82" w:rsidRDefault="00377304">
            <w:r>
              <w:t>Ch6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4A7F82" w:rsidRDefault="00377304">
            <w:r>
              <w:t>Spintronics: basics &amp; applications</w:t>
            </w:r>
          </w:p>
        </w:tc>
        <w:tc>
          <w:tcPr>
            <w:tcW w:w="3227" w:type="dxa"/>
          </w:tcPr>
          <w:p w:rsidR="004A7F82" w:rsidRDefault="00377304">
            <w:r>
              <w:t>Ch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4A7F82" w:rsidRDefault="00377304">
            <w:r>
              <w:t>Single-electron transistors</w:t>
            </w:r>
          </w:p>
        </w:tc>
        <w:tc>
          <w:tcPr>
            <w:tcW w:w="3227" w:type="dxa"/>
          </w:tcPr>
          <w:p w:rsidR="004A7F82" w:rsidRDefault="00377304">
            <w:r>
              <w:t>Ch8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4A7F82" w:rsidRDefault="00377304">
            <w:r>
              <w:t>Tunnel devices &amp; RTDs</w:t>
            </w:r>
          </w:p>
        </w:tc>
        <w:tc>
          <w:tcPr>
            <w:tcW w:w="3227" w:type="dxa"/>
          </w:tcPr>
          <w:p w:rsidR="004A7F82" w:rsidRDefault="00377304">
            <w:r>
              <w:t>Ch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4A7F82" w:rsidRDefault="00377304">
            <w:r>
              <w:t>Nanoscale fabrication techniques</w:t>
            </w:r>
          </w:p>
        </w:tc>
        <w:tc>
          <w:tcPr>
            <w:tcW w:w="3227" w:type="dxa"/>
          </w:tcPr>
          <w:p w:rsidR="004A7F82" w:rsidRDefault="00377304">
            <w:r>
              <w:t>Ch10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4A7F82" w:rsidRDefault="00377304">
            <w:r>
              <w:t>Self-assembly and bottom-up approaches</w:t>
            </w:r>
          </w:p>
        </w:tc>
        <w:tc>
          <w:tcPr>
            <w:tcW w:w="3227" w:type="dxa"/>
          </w:tcPr>
          <w:p w:rsidR="004A7F82" w:rsidRDefault="00377304">
            <w:r>
              <w:t>Ch11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4A7F82" w:rsidRDefault="00377304">
            <w:r>
              <w:t>Nanoelectronic sensors</w:t>
            </w:r>
          </w:p>
        </w:tc>
        <w:tc>
          <w:tcPr>
            <w:tcW w:w="3227" w:type="dxa"/>
          </w:tcPr>
          <w:p w:rsidR="004A7F82" w:rsidRDefault="00377304">
            <w:r>
              <w:t>Ch12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4A7F82" w:rsidRDefault="00377304">
            <w:r>
              <w:t>Applications in computing &amp; energy</w:t>
            </w:r>
          </w:p>
        </w:tc>
        <w:tc>
          <w:tcPr>
            <w:tcW w:w="3227" w:type="dxa"/>
          </w:tcPr>
          <w:p w:rsidR="004A7F82" w:rsidRDefault="00377304">
            <w:r>
              <w:t>All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4A7F82" w:rsidRDefault="00377304">
            <w:r>
              <w:t>Revision</w:t>
            </w:r>
          </w:p>
        </w:tc>
        <w:tc>
          <w:tcPr>
            <w:tcW w:w="3227" w:type="dxa"/>
          </w:tcPr>
          <w:p w:rsidR="004A7F82" w:rsidRDefault="00377304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p w:rsidR="00A84A9F" w:rsidRDefault="00A84A9F" w:rsidP="00A84A9F">
      <w:pPr>
        <w:spacing w:line="480" w:lineRule="auto"/>
      </w:pPr>
    </w:p>
    <w:sectPr w:rsidR="00A84A9F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77304" w:rsidRDefault="00377304" w:rsidP="00C43620">
      <w:pPr>
        <w:spacing w:after="0" w:line="240" w:lineRule="auto"/>
      </w:pPr>
      <w:r>
        <w:separator/>
      </w:r>
    </w:p>
  </w:endnote>
  <w:endnote w:type="continuationSeparator" w:id="1">
    <w:p w:rsidR="00377304" w:rsidRDefault="00377304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377304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77304" w:rsidRDefault="00377304" w:rsidP="00C43620">
      <w:pPr>
        <w:spacing w:after="0" w:line="240" w:lineRule="auto"/>
      </w:pPr>
      <w:r>
        <w:separator/>
      </w:r>
    </w:p>
  </w:footnote>
  <w:footnote w:type="continuationSeparator" w:id="1">
    <w:p w:rsidR="00377304" w:rsidRDefault="00377304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A22E8"/>
    <w:rsid w:val="0022737D"/>
    <w:rsid w:val="0023134B"/>
    <w:rsid w:val="00275249"/>
    <w:rsid w:val="00290B81"/>
    <w:rsid w:val="002956F4"/>
    <w:rsid w:val="00330137"/>
    <w:rsid w:val="00345435"/>
    <w:rsid w:val="00377304"/>
    <w:rsid w:val="00393C1D"/>
    <w:rsid w:val="004630D8"/>
    <w:rsid w:val="00497D2C"/>
    <w:rsid w:val="004A7F82"/>
    <w:rsid w:val="0057151F"/>
    <w:rsid w:val="0078114A"/>
    <w:rsid w:val="00782096"/>
    <w:rsid w:val="007D271A"/>
    <w:rsid w:val="00807273"/>
    <w:rsid w:val="00823459"/>
    <w:rsid w:val="0083201A"/>
    <w:rsid w:val="00862937"/>
    <w:rsid w:val="00892F73"/>
    <w:rsid w:val="008F3175"/>
    <w:rsid w:val="009C4F70"/>
    <w:rsid w:val="00A84A9F"/>
    <w:rsid w:val="00AF1563"/>
    <w:rsid w:val="00AF4489"/>
    <w:rsid w:val="00B66B7F"/>
    <w:rsid w:val="00BA6BE1"/>
    <w:rsid w:val="00BC712A"/>
    <w:rsid w:val="00C1511C"/>
    <w:rsid w:val="00C23299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F476AE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20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8987</dc:creator>
  <cp:lastModifiedBy>Dr. Tanvir Hussain</cp:lastModifiedBy>
  <cp:revision>4</cp:revision>
  <cp:lastPrinted>2013-09-06T12:31:00Z</cp:lastPrinted>
  <dcterms:created xsi:type="dcterms:W3CDTF">2025-12-02T09:44:00Z</dcterms:created>
  <dcterms:modified xsi:type="dcterms:W3CDTF">2025-12-02T09:45:00Z</dcterms:modified>
</cp:coreProperties>
</file>